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D19CC3" w14:textId="77777777" w:rsidR="0023669E" w:rsidRPr="00D67279" w:rsidRDefault="0023669E" w:rsidP="0023669E">
      <w:pPr>
        <w:pStyle w:val="Title"/>
      </w:pPr>
      <w:r w:rsidRPr="00D67279">
        <w:t>Level 1</w:t>
      </w:r>
      <w:r>
        <w:t xml:space="preserve"> - Notification of C</w:t>
      </w:r>
      <w:r w:rsidRPr="00D67279">
        <w:t>oncern</w:t>
      </w:r>
      <w:r>
        <w:t xml:space="preserve"> Agreement</w:t>
      </w:r>
    </w:p>
    <w:p w14:paraId="01779A45" w14:textId="77777777" w:rsidR="0023669E" w:rsidRPr="005F01CC" w:rsidRDefault="0023669E" w:rsidP="0023669E">
      <w:pPr>
        <w:spacing w:before="120" w:after="120"/>
        <w:rPr>
          <w:sz w:val="24"/>
        </w:rPr>
      </w:pPr>
    </w:p>
    <w:p w14:paraId="6465E9BC" w14:textId="77777777" w:rsidR="0023669E" w:rsidRPr="0023669E" w:rsidRDefault="0023669E" w:rsidP="0023669E">
      <w:pPr>
        <w:spacing w:after="160"/>
        <w:rPr>
          <w:rFonts w:cstheme="majorHAnsi"/>
        </w:rPr>
      </w:pPr>
      <w:r w:rsidRPr="0023669E">
        <w:rPr>
          <w:rFonts w:cstheme="majorHAnsi"/>
        </w:rPr>
        <w:t>Level 1 issues are resolved after they have been formally identified and discussed by the mentor and the PST. The mentor and PST complete this Notification of Concern Agreement.</w:t>
      </w:r>
    </w:p>
    <w:p w14:paraId="34C4B2A2" w14:textId="14B13B7A" w:rsidR="0023669E" w:rsidRDefault="0023669E" w:rsidP="0023669E">
      <w:pPr>
        <w:spacing w:after="160"/>
        <w:rPr>
          <w:rFonts w:cstheme="majorHAnsi"/>
        </w:rPr>
      </w:pPr>
      <w:r w:rsidRPr="0023669E">
        <w:rPr>
          <w:rFonts w:cstheme="majorHAnsi"/>
        </w:rPr>
        <w:t>A copy of the completed form is</w:t>
      </w:r>
      <w:r>
        <w:rPr>
          <w:rFonts w:cstheme="majorHAnsi"/>
        </w:rPr>
        <w:t xml:space="preserve"> </w:t>
      </w:r>
      <w:r w:rsidRPr="0023669E">
        <w:rPr>
          <w:rFonts w:cstheme="majorHAnsi"/>
        </w:rPr>
        <w:t xml:space="preserve">emailed to </w:t>
      </w:r>
      <w:hyperlink r:id="rId8" w:history="1">
        <w:r w:rsidRPr="0023669E">
          <w:rPr>
            <w:rFonts w:cstheme="majorHAnsi"/>
          </w:rPr>
          <w:t>inschool@cdu.edu.au</w:t>
        </w:r>
      </w:hyperlink>
      <w:r w:rsidRPr="0023669E">
        <w:rPr>
          <w:rFonts w:cstheme="majorHAnsi"/>
        </w:rPr>
        <w:t>. The Field Manager, or allocated Professional Experience Supervisor, who will make contact to discuss the concern. The Mentor Teacher and Preservice Teacher retain a copy of this form for their records.</w:t>
      </w:r>
    </w:p>
    <w:p w14:paraId="14715E1F" w14:textId="4038D574" w:rsidR="00E009C3" w:rsidRPr="00F704C2" w:rsidRDefault="00E009C3" w:rsidP="00E009C3">
      <w:pPr>
        <w:pStyle w:val="BodyCopy"/>
        <w:ind w:right="3208"/>
        <w:jc w:val="left"/>
        <w:rPr>
          <w:b/>
          <w:sz w:val="40"/>
          <w:szCs w:val="24"/>
          <w:lang w:val="en-AU"/>
        </w:rPr>
      </w:pPr>
      <w:r>
        <w:rPr>
          <w:b/>
          <w:sz w:val="40"/>
          <w:szCs w:val="24"/>
          <w:lang w:val="en-AU"/>
        </w:rPr>
        <w:t>Preservice and Mentor Details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4679"/>
        <w:gridCol w:w="1843"/>
        <w:gridCol w:w="3402"/>
      </w:tblGrid>
      <w:tr w:rsidR="00824AAD" w14:paraId="4190856E" w14:textId="77777777" w:rsidTr="00824AAD">
        <w:trPr>
          <w:trHeight w:val="2050"/>
        </w:trPr>
        <w:tc>
          <w:tcPr>
            <w:tcW w:w="4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7B40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 Name:</w:t>
            </w:r>
          </w:p>
          <w:p w14:paraId="21D84781" w14:textId="77777777" w:rsidR="00824AAD" w:rsidRDefault="0043406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Style w:val="Style2"/>
                </w:rPr>
                <w:id w:val="-1590309350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824AA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13BE015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02C4A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8501C76971A44959BC4821497E9FB442"/>
              </w:placeholder>
              <w:showingPlcHdr/>
            </w:sdtPr>
            <w:sdtEndPr>
              <w:rPr>
                <w:rStyle w:val="Style1"/>
              </w:rPr>
            </w:sdtEndPr>
            <w:sdtContent>
              <w:p w14:paraId="14800899" w14:textId="77777777" w:rsidR="00824AAD" w:rsidRDefault="00824AAD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6A263" w14:textId="77777777" w:rsidR="00824AAD" w:rsidRDefault="00824AAD">
            <w:pPr>
              <w:spacing w:before="120" w:after="120"/>
              <w:rPr>
                <w:rStyle w:val="Style3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 xml:space="preserve">Unit Code: </w:t>
            </w:r>
            <w:sdt>
              <w:sdtPr>
                <w:rPr>
                  <w:rStyle w:val="Style3"/>
                  <w:rFonts w:ascii="Calibri Light" w:hAnsi="Calibri Light" w:cs="Calibri Light"/>
                  <w:b/>
                  <w:color w:val="auto"/>
                </w:rPr>
                <w:id w:val="-508319"/>
                <w:placeholder>
                  <w:docPart w:val="B12675167DAF4A0C86702AF5BA492876"/>
                </w:placeholder>
                <w:showingPlcHdr/>
              </w:sdtPr>
              <w:sdtEndPr>
                <w:rPr>
                  <w:rStyle w:val="Style3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B206A68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 xml:space="preserve">Year Enrolled in Unit: </w:t>
            </w:r>
            <w:sdt>
              <w:sdtPr>
                <w:rPr>
                  <w:rStyle w:val="Style3"/>
                  <w:rFonts w:ascii="Calibri Light" w:hAnsi="Calibri Light" w:cs="Calibri Light"/>
                  <w:b/>
                  <w:color w:val="auto"/>
                </w:rPr>
                <w:id w:val="312140902"/>
                <w:placeholder>
                  <w:docPart w:val="A09BD54BB4224183A0A42B3B9AB9ED3F"/>
                </w:placeholder>
                <w:showingPlcHdr/>
              </w:sdtPr>
              <w:sdtEndPr>
                <w:rPr>
                  <w:rStyle w:val="Style3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59F0BB3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>
              <w:rPr>
                <w:rFonts w:ascii="Calibri Light" w:hAnsi="Calibri Light" w:cs="Calibri Light"/>
                <w:b/>
                <w:color w:val="auto"/>
              </w:rPr>
              <w:t xml:space="preserve">Semester Enrolled in Unit: </w:t>
            </w:r>
            <w:sdt>
              <w:sdtPr>
                <w:rPr>
                  <w:rStyle w:val="Style4"/>
                  <w:rFonts w:ascii="Calibri Light" w:hAnsi="Calibri Light" w:cs="Calibri Light"/>
                  <w:b/>
                  <w:color w:val="FF0000"/>
                </w:rPr>
                <w:id w:val="324486400"/>
                <w:placeholder>
                  <w:docPart w:val="5522B37D290B46299F7E7F5DC7D3348A"/>
                </w:placeholder>
                <w:showingPlcHdr/>
              </w:sdtPr>
              <w:sdtEndPr>
                <w:rPr>
                  <w:rStyle w:val="Style4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24AAD" w14:paraId="68020C09" w14:textId="77777777" w:rsidTr="00824AAD">
        <w:trPr>
          <w:trHeight w:val="1081"/>
        </w:trPr>
        <w:tc>
          <w:tcPr>
            <w:tcW w:w="4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B97AA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Name of School and/or Educational Setting </w:t>
            </w:r>
          </w:p>
          <w:p w14:paraId="34D63245" w14:textId="77777777" w:rsidR="00824AAD" w:rsidRDefault="00434064">
            <w:pPr>
              <w:tabs>
                <w:tab w:val="left" w:pos="3193"/>
              </w:tabs>
              <w:spacing w:before="120" w:after="120"/>
              <w:rPr>
                <w:rStyle w:val="Style5"/>
              </w:rPr>
            </w:pPr>
            <w:sdt>
              <w:sdtPr>
                <w:rPr>
                  <w:rStyle w:val="Style5"/>
                  <w:rFonts w:ascii="Calibri Light" w:hAnsi="Calibri Light" w:cs="Calibri Light"/>
                  <w:b/>
                  <w:bCs/>
                </w:rPr>
                <w:id w:val="-664391253"/>
                <w:placeholder>
                  <w:docPart w:val="CADB296426D347BDA3F5B0BD894E6127"/>
                </w:placeholder>
                <w:showingPlcHdr/>
              </w:sdtPr>
              <w:sdtEndPr>
                <w:rPr>
                  <w:rStyle w:val="Style5"/>
                </w:rPr>
              </w:sdtEndPr>
              <w:sdtContent>
                <w:r w:rsidR="00824AAD">
                  <w:rPr>
                    <w:rStyle w:val="PlaceholderText"/>
                  </w:rPr>
                  <w:t>Click or tap here to enter text.</w:t>
                </w:r>
              </w:sdtContent>
            </w:sdt>
            <w:r w:rsidR="00824AAD">
              <w:rPr>
                <w:rStyle w:val="Style5"/>
              </w:rPr>
              <w:tab/>
            </w:r>
          </w:p>
          <w:p w14:paraId="18534EEB" w14:textId="77777777" w:rsidR="00824AAD" w:rsidRDefault="00824AAD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>Setting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etting"/>
              <w:tag w:val="Setting"/>
              <w:id w:val="1633444805"/>
              <w:placeholder>
                <w:docPart w:val="50C17F05B2914789BEAA65969EE701EF"/>
              </w:placeholder>
              <w:showingPlcHdr/>
              <w:dropDownList>
                <w:listItem w:value="Choose an item."/>
                <w:listItem w:displayText="Childcare" w:value="Childcare"/>
                <w:listItem w:displayText="Pre-School" w:value="Pre-School"/>
                <w:listItem w:displayText="Primary" w:value="Primary"/>
                <w:listItem w:displayText="Secondary" w:value="Secondary"/>
              </w:dropDownList>
            </w:sdtPr>
            <w:sdtEndPr/>
            <w:sdtContent>
              <w:p w14:paraId="4F075CA5" w14:textId="77777777" w:rsidR="00824AAD" w:rsidRDefault="00824AAD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Cs/>
                  </w:rPr>
                </w:pPr>
                <w:r>
                  <w:rPr>
                    <w:rStyle w:val="PlaceholderText"/>
                  </w:rPr>
                  <w:t>Choose an item.</w:t>
                </w:r>
              </w:p>
            </w:sdtContent>
          </w:sdt>
          <w:p w14:paraId="687A0686" w14:textId="77777777" w:rsidR="00824AAD" w:rsidRDefault="00824AAD">
            <w:pPr>
              <w:tabs>
                <w:tab w:val="left" w:pos="3193"/>
              </w:tabs>
              <w:spacing w:before="120" w:after="120"/>
              <w:rPr>
                <w:rStyle w:val="Style5"/>
              </w:rPr>
            </w:pPr>
            <w:r>
              <w:rPr>
                <w:rStyle w:val="Style5"/>
                <w:b/>
              </w:rPr>
              <w:t>Location: Please select the State/Territory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tate/Territory"/>
              <w:tag w:val="State/Territory"/>
              <w:id w:val="-1828964989"/>
              <w:placeholder>
                <w:docPart w:val="58088E89E1274AD9BD5796EF13B9A7E4"/>
              </w:placeholder>
              <w:showingPlcHdr/>
              <w:dropDownList>
                <w:listItem w:value="Choose an item."/>
                <w:listItem w:displayText="NT" w:value="NT"/>
                <w:listItem w:displayText="SA" w:value="SA"/>
                <w:listItem w:displayText="WA" w:value="WA"/>
                <w:listItem w:displayText="VIC" w:value="VIC"/>
                <w:listItem w:displayText="QLD" w:value="QLD"/>
                <w:listItem w:displayText="NSW" w:value="NSW"/>
                <w:listItem w:displayText="TAS" w:value="TAS"/>
                <w:listItem w:displayText="ACT" w:value="ACT"/>
                <w:listItem w:displayText="International" w:value="International"/>
              </w:dropDownList>
            </w:sdtPr>
            <w:sdtEndPr/>
            <w:sdtContent>
              <w:p w14:paraId="2C5921B1" w14:textId="77777777" w:rsidR="00824AAD" w:rsidRDefault="00824AAD">
                <w:pPr>
                  <w:spacing w:before="120" w:after="120"/>
                  <w:rPr>
                    <w:rFonts w:ascii="Calibri Light" w:hAnsi="Calibri Light" w:cs="Calibri Light"/>
                    <w:bCs/>
                  </w:rPr>
                </w:pPr>
                <w:r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E4310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 so far:</w:t>
            </w:r>
          </w:p>
          <w:p w14:paraId="0B0FACC2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6"/>
                  <w:rFonts w:ascii="Calibri Light" w:hAnsi="Calibri Light" w:cs="Calibri Light"/>
                  <w:b/>
                </w:rPr>
                <w:id w:val="1722636652"/>
                <w:placeholder>
                  <w:docPart w:val="164416A08ED0491AAA34E6559EC05BC4"/>
                </w:placeholder>
                <w:showingPlcHdr/>
              </w:sdtPr>
              <w:sdtEndPr>
                <w:rPr>
                  <w:rStyle w:val="Style6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5056" w14:textId="065C48AE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Notice of Concern Initia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17C7A4F0965440689CBD5E1123834452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F649CC7C061647318572FB15293B84D8"/>
                  </w:placeholder>
                </w:sdtPr>
                <w:sdtEndPr/>
                <w:sdtContent>
                  <w:p w14:paraId="440DE67B" w14:textId="77777777" w:rsidR="00824AAD" w:rsidRDefault="00434064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BF4D676B1D70489783A2E0E9AC643A30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824AAD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644FE49B" w14:textId="77777777" w:rsidR="00824AAD" w:rsidRDefault="0043406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824AAD" w14:paraId="5CFD1978" w14:textId="77777777" w:rsidTr="00824AAD">
        <w:trPr>
          <w:trHeight w:val="682"/>
        </w:trPr>
        <w:tc>
          <w:tcPr>
            <w:tcW w:w="4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4AD88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Class/Year Level(s) and Ages: </w:t>
            </w:r>
            <w:sdt>
              <w:sdtPr>
                <w:rPr>
                  <w:rStyle w:val="Style8"/>
                  <w:rFonts w:ascii="Calibri Light" w:hAnsi="Calibri Light" w:cs="Calibri Light"/>
                  <w:b/>
                </w:rPr>
                <w:id w:val="-1112120347"/>
                <w:placeholder>
                  <w:docPart w:val="09055F6401884D3F9A0C21A7A423ADEF"/>
                </w:placeholder>
                <w:showingPlcHdr/>
              </w:sdtPr>
              <w:sdtEndPr>
                <w:rPr>
                  <w:rStyle w:val="Style8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20257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For secondary placements 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36ABDD22803D4D138F0AD1358CD8DAC5"/>
              </w:placeholder>
              <w:showingPlcHdr/>
              <w:text/>
            </w:sdtPr>
            <w:sdtEndPr>
              <w:rPr>
                <w:rStyle w:val="Style9"/>
              </w:rPr>
            </w:sdtEndPr>
            <w:sdtContent>
              <w:p w14:paraId="26B08578" w14:textId="77777777" w:rsidR="00824AAD" w:rsidRDefault="00824AAD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24AAD" w14:paraId="587D4D35" w14:textId="77777777" w:rsidTr="00824AAD">
        <w:trPr>
          <w:trHeight w:val="618"/>
        </w:trPr>
        <w:tc>
          <w:tcPr>
            <w:tcW w:w="4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6F85E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Style w:val="Style10"/>
                  <w:rFonts w:ascii="Calibri Light" w:hAnsi="Calibri Light" w:cs="Calibri Light"/>
                  <w:b/>
                </w:rPr>
                <w:id w:val="-1670624600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10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0331DF2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  <w:rFonts w:ascii="Calibri Light" w:hAnsi="Calibri Light" w:cs="Calibri Light"/>
                  <w:b/>
                </w:rPr>
                <w:id w:val="-1407604758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11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41080B1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  <w:rFonts w:ascii="Calibri Light" w:hAnsi="Calibri Light" w:cs="Calibri Light"/>
                  <w:b/>
                </w:rPr>
                <w:id w:val="-816106311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12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CD7B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579669DC6FFD46FCB30954AC483B0B1A"/>
              </w:placeholder>
              <w:showingPlcHdr/>
            </w:sdtPr>
            <w:sdtEndPr>
              <w:rPr>
                <w:rStyle w:val="Style13"/>
              </w:rPr>
            </w:sdtEndPr>
            <w:sdtContent>
              <w:p w14:paraId="3D48D6F4" w14:textId="77777777" w:rsidR="00824AAD" w:rsidRDefault="00824AAD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E6B1E5E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  <w:rFonts w:ascii="Calibri Light" w:hAnsi="Calibri Light" w:cs="Calibri Light"/>
                  <w:b/>
                </w:rPr>
                <w:id w:val="640550584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14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E78B9D0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5"/>
                  <w:rFonts w:ascii="Calibri Light" w:hAnsi="Calibri Light" w:cs="Calibri Light"/>
                  <w:b/>
                </w:rPr>
                <w:id w:val="-120469533"/>
                <w:placeholder>
                  <w:docPart w:val="579669DC6FFD46FCB30954AC483B0B1A"/>
                </w:placeholder>
                <w:showingPlcHdr/>
              </w:sdtPr>
              <w:sdtEndPr>
                <w:rPr>
                  <w:rStyle w:val="Style15"/>
                </w:rPr>
              </w:sdtEndPr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24AAD" w14:paraId="18F77A82" w14:textId="77777777" w:rsidTr="00824AAD">
        <w:trPr>
          <w:trHeight w:val="456"/>
        </w:trPr>
        <w:tc>
          <w:tcPr>
            <w:tcW w:w="4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7D2A1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4A05A9E32F814512A74B8D20E73E1EE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454C" w14:textId="77777777" w:rsidR="00824AAD" w:rsidRDefault="00824AAD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A06DADF51A62489D85A66AE78FCDE7E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4EC94CC6" w14:textId="77777777" w:rsidR="0023669E" w:rsidRDefault="0023669E" w:rsidP="0023669E"/>
    <w:p w14:paraId="1B931D80" w14:textId="77777777" w:rsidR="0023669E" w:rsidRDefault="0023669E" w:rsidP="0023669E">
      <w:r>
        <w:br w:type="page"/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622"/>
        <w:gridCol w:w="3522"/>
        <w:gridCol w:w="3522"/>
        <w:gridCol w:w="2541"/>
      </w:tblGrid>
      <w:tr w:rsidR="00824AAD" w:rsidRPr="00F14F68" w14:paraId="65C02A5A" w14:textId="77777777" w:rsidTr="00001028">
        <w:trPr>
          <w:trHeight w:val="647"/>
        </w:trPr>
        <w:tc>
          <w:tcPr>
            <w:tcW w:w="10207" w:type="dxa"/>
            <w:gridSpan w:val="4"/>
            <w:shd w:val="clear" w:color="auto" w:fill="C6E2F3" w:themeFill="accent4" w:themeFillTint="99"/>
            <w:vAlign w:val="center"/>
          </w:tcPr>
          <w:p w14:paraId="30486E67" w14:textId="77777777" w:rsidR="00824AAD" w:rsidRPr="00BB3A77" w:rsidRDefault="00824AAD" w:rsidP="00001028">
            <w:pPr>
              <w:jc w:val="center"/>
              <w:rPr>
                <w:rFonts w:cstheme="majorHAnsi"/>
                <w:sz w:val="28"/>
              </w:rPr>
            </w:pPr>
            <w:r w:rsidRPr="00BB3A77">
              <w:rPr>
                <w:rFonts w:cstheme="majorHAnsi"/>
                <w:b/>
                <w:sz w:val="28"/>
              </w:rPr>
              <w:lastRenderedPageBreak/>
              <w:t>Developmental Goals</w:t>
            </w:r>
          </w:p>
        </w:tc>
      </w:tr>
      <w:tr w:rsidR="00824AAD" w:rsidRPr="00F14F68" w14:paraId="27949F52" w14:textId="77777777" w:rsidTr="00824AAD">
        <w:tc>
          <w:tcPr>
            <w:tcW w:w="622" w:type="dxa"/>
            <w:tcBorders>
              <w:right w:val="single" w:sz="4" w:space="0" w:color="FFFFFF" w:themeColor="background1"/>
            </w:tcBorders>
            <w:shd w:val="clear" w:color="auto" w:fill="002060"/>
          </w:tcPr>
          <w:p w14:paraId="0CB59802" w14:textId="77777777" w:rsidR="00824AAD" w:rsidRPr="00F14F68" w:rsidRDefault="00824AAD" w:rsidP="00001028">
            <w:pPr>
              <w:rPr>
                <w:rFonts w:cstheme="majorHAnsi"/>
                <w:b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Goal</w:t>
            </w:r>
          </w:p>
        </w:tc>
        <w:tc>
          <w:tcPr>
            <w:tcW w:w="352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60645A74" w14:textId="105A79D4" w:rsidR="00824AAD" w:rsidRP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 w:rsidRPr="00824AAD"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Concerns</w:t>
            </w:r>
          </w:p>
        </w:tc>
        <w:tc>
          <w:tcPr>
            <w:tcW w:w="352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</w:tcPr>
          <w:p w14:paraId="26823D19" w14:textId="77777777" w:rsidR="00824AAD" w:rsidRPr="00824AAD" w:rsidRDefault="00824AAD" w:rsidP="00824AAD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 w:rsidRPr="00824AAD"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Actions to be taken by PST</w:t>
            </w:r>
          </w:p>
          <w:p w14:paraId="18259CBC" w14:textId="6D6EB3D5" w:rsidR="00824AAD" w:rsidRPr="00824AAD" w:rsidRDefault="00824AAD" w:rsidP="00824AAD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 w:rsidRPr="00824AAD"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Support by mentor, or others (as required)</w:t>
            </w:r>
          </w:p>
        </w:tc>
        <w:tc>
          <w:tcPr>
            <w:tcW w:w="2541" w:type="dxa"/>
            <w:tcBorders>
              <w:left w:val="single" w:sz="4" w:space="0" w:color="FFFFFF" w:themeColor="background1"/>
            </w:tcBorders>
            <w:shd w:val="clear" w:color="auto" w:fill="002060"/>
          </w:tcPr>
          <w:p w14:paraId="75FA8A32" w14:textId="049625A3" w:rsidR="00824AAD" w:rsidRPr="00824AAD" w:rsidRDefault="00824AAD" w:rsidP="00001028">
            <w:pPr>
              <w:jc w:val="center"/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Resolution</w:t>
            </w:r>
          </w:p>
        </w:tc>
      </w:tr>
      <w:tr w:rsidR="00824AAD" w:rsidRPr="00F14F68" w14:paraId="11BCD23F" w14:textId="77777777" w:rsidTr="00C36968">
        <w:tc>
          <w:tcPr>
            <w:tcW w:w="622" w:type="dxa"/>
            <w:shd w:val="clear" w:color="auto" w:fill="auto"/>
            <w:vAlign w:val="center"/>
          </w:tcPr>
          <w:p w14:paraId="0BB0C9B6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1</w:t>
            </w: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15123187"/>
              <w:placeholder>
                <w:docPart w:val="5C9491C585384B638D908691585FB127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1836F215" w14:textId="77777777" w:rsidR="00824AAD" w:rsidRPr="00BB3A77" w:rsidRDefault="00824AAD" w:rsidP="00001028">
                <w:pPr>
                  <w:spacing w:before="120" w:after="120"/>
                  <w:ind w:left="138"/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900482918"/>
              <w:placeholder>
                <w:docPart w:val="EC229B0142DC466B9ADB0207B3473004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32E85262" w14:textId="77777777" w:rsidR="00824AAD" w:rsidRDefault="00824AAD" w:rsidP="00824AAD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6C55E69" w14:textId="77777777" w:rsidR="00824AAD" w:rsidRPr="00BB3A77" w:rsidRDefault="00824AAD" w:rsidP="00001028">
            <w:pPr>
              <w:spacing w:before="120" w:after="120"/>
              <w:ind w:left="138"/>
            </w:pPr>
          </w:p>
        </w:tc>
        <w:tc>
          <w:tcPr>
            <w:tcW w:w="2541" w:type="dxa"/>
            <w:shd w:val="clear" w:color="auto" w:fill="auto"/>
          </w:tcPr>
          <w:sdt>
            <w:sdtPr>
              <w:rPr>
                <w:rStyle w:val="Style5"/>
              </w:rPr>
              <w:id w:val="413443073"/>
              <w:placeholder>
                <w:docPart w:val="A6C97A9F847D4D6BABD8E6B05848214E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0EF1D47E" w14:textId="147C11D9" w:rsidR="00824AAD" w:rsidRPr="00BB3A77" w:rsidRDefault="00824AAD" w:rsidP="00001028">
                <w:pPr>
                  <w:spacing w:before="120" w:after="120"/>
                  <w:ind w:left="138"/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E719679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16A6A2B6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</w:tr>
      <w:tr w:rsidR="00824AAD" w:rsidRPr="00F14F68" w14:paraId="17A85CB5" w14:textId="77777777" w:rsidTr="00311507">
        <w:tc>
          <w:tcPr>
            <w:tcW w:w="622" w:type="dxa"/>
            <w:shd w:val="clear" w:color="auto" w:fill="auto"/>
            <w:vAlign w:val="center"/>
          </w:tcPr>
          <w:p w14:paraId="13DA8239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40C27530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2</w:t>
            </w:r>
          </w:p>
          <w:p w14:paraId="7F1679EA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-1624223738"/>
              <w:placeholder>
                <w:docPart w:val="F063F219296C4FBD985122480341AC19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1C501127" w14:textId="77777777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6AEC47B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435951588"/>
              <w:placeholder>
                <w:docPart w:val="E35131230D584849999FB5440038041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702EB0D9" w14:textId="77777777" w:rsidR="00824AAD" w:rsidRDefault="00824AAD" w:rsidP="00824AAD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44BF6FF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2541" w:type="dxa"/>
            <w:shd w:val="clear" w:color="auto" w:fill="auto"/>
          </w:tcPr>
          <w:sdt>
            <w:sdtPr>
              <w:rPr>
                <w:rStyle w:val="Style5"/>
              </w:rPr>
              <w:id w:val="-285893063"/>
              <w:placeholder>
                <w:docPart w:val="E3E9BBBCB55044689E3DFEC81C8D874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39B48F2E" w14:textId="16396E5F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EE5B226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2CF03EDD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</w:tr>
      <w:tr w:rsidR="00824AAD" w:rsidRPr="00F14F68" w14:paraId="70BE6E02" w14:textId="77777777" w:rsidTr="002F4F95">
        <w:tc>
          <w:tcPr>
            <w:tcW w:w="622" w:type="dxa"/>
            <w:shd w:val="clear" w:color="auto" w:fill="auto"/>
            <w:vAlign w:val="center"/>
          </w:tcPr>
          <w:p w14:paraId="30F95CFA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6970B8C3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3</w:t>
            </w:r>
          </w:p>
          <w:p w14:paraId="246CF7CB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76330257"/>
              <w:placeholder>
                <w:docPart w:val="1371DAD5CB8347E9A7021D56DE73EDB9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036AF041" w14:textId="77777777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88FA85C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-677887299"/>
              <w:placeholder>
                <w:docPart w:val="67BD86F8B937411C9364FAA6C6CC944B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4C8DD1A6" w14:textId="77777777" w:rsidR="00824AAD" w:rsidRDefault="00824AAD" w:rsidP="00824AAD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98E3928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2541" w:type="dxa"/>
            <w:shd w:val="clear" w:color="auto" w:fill="auto"/>
          </w:tcPr>
          <w:sdt>
            <w:sdtPr>
              <w:rPr>
                <w:rStyle w:val="Style5"/>
              </w:rPr>
              <w:id w:val="-542749275"/>
              <w:placeholder>
                <w:docPart w:val="383CEE3513084FEB8F135DB0B5C84486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7A3A947B" w14:textId="58D8A065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45F2254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40B4BCDE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</w:tr>
      <w:tr w:rsidR="00824AAD" w:rsidRPr="00F14F68" w14:paraId="5F250CBD" w14:textId="77777777" w:rsidTr="001D01A7">
        <w:tc>
          <w:tcPr>
            <w:tcW w:w="622" w:type="dxa"/>
            <w:shd w:val="clear" w:color="auto" w:fill="auto"/>
            <w:vAlign w:val="center"/>
          </w:tcPr>
          <w:p w14:paraId="548F2901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1324E2F5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  <w: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  <w:t>4</w:t>
            </w:r>
          </w:p>
          <w:p w14:paraId="09239172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219953714"/>
              <w:placeholder>
                <w:docPart w:val="2F615A53B7BC475BA8765FEA661A419E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348F7DFC" w14:textId="77777777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FE0EF87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3522" w:type="dxa"/>
            <w:shd w:val="clear" w:color="auto" w:fill="auto"/>
          </w:tcPr>
          <w:sdt>
            <w:sdtPr>
              <w:rPr>
                <w:rStyle w:val="Style5"/>
              </w:rPr>
              <w:id w:val="236749133"/>
              <w:placeholder>
                <w:docPart w:val="806718CAFFCB4B8EB1AB9DB5DB4CD110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5F27CAC4" w14:textId="77777777" w:rsidR="00824AAD" w:rsidRDefault="00824AAD" w:rsidP="00824AAD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9904DC" w14:textId="77777777" w:rsidR="00824AAD" w:rsidRPr="00F14F68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  <w:tc>
          <w:tcPr>
            <w:tcW w:w="2541" w:type="dxa"/>
            <w:shd w:val="clear" w:color="auto" w:fill="auto"/>
          </w:tcPr>
          <w:sdt>
            <w:sdtPr>
              <w:rPr>
                <w:rStyle w:val="Style5"/>
              </w:rPr>
              <w:id w:val="821708146"/>
              <w:placeholder>
                <w:docPart w:val="4EAA2BC95CA848D78EC28C8003EB1B4C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73521D14" w14:textId="6A6902B0" w:rsidR="00824AAD" w:rsidRDefault="00824AAD" w:rsidP="00001028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0327F07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  <w:p w14:paraId="1C4005A3" w14:textId="77777777" w:rsidR="00824AAD" w:rsidRDefault="00824AAD" w:rsidP="00001028">
            <w:pPr>
              <w:rPr>
                <w:rFonts w:eastAsia="Times New Roman" w:cstheme="majorHAnsi"/>
                <w:b/>
                <w:bCs/>
                <w:color w:val="auto"/>
                <w:lang w:val="en-AU" w:eastAsia="en-GB"/>
              </w:rPr>
            </w:pPr>
          </w:p>
        </w:tc>
      </w:tr>
      <w:tr w:rsidR="00824AAD" w:rsidRPr="00F14F68" w14:paraId="7B26001F" w14:textId="77777777" w:rsidTr="00824AAD">
        <w:tc>
          <w:tcPr>
            <w:tcW w:w="10207" w:type="dxa"/>
            <w:gridSpan w:val="4"/>
            <w:shd w:val="clear" w:color="auto" w:fill="002060"/>
            <w:vAlign w:val="center"/>
          </w:tcPr>
          <w:p w14:paraId="06836E2A" w14:textId="111907F4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  <w:r w:rsidRPr="00824AAD">
              <w:rPr>
                <w:b/>
                <w:color w:val="auto"/>
              </w:rPr>
              <w:t>Additional Comments</w:t>
            </w:r>
          </w:p>
        </w:tc>
      </w:tr>
      <w:tr w:rsidR="00824AAD" w:rsidRPr="00F14F68" w14:paraId="0EF49D9F" w14:textId="77777777" w:rsidTr="00EE0DA4">
        <w:tc>
          <w:tcPr>
            <w:tcW w:w="10207" w:type="dxa"/>
            <w:gridSpan w:val="4"/>
            <w:shd w:val="clear" w:color="auto" w:fill="auto"/>
            <w:vAlign w:val="center"/>
          </w:tcPr>
          <w:sdt>
            <w:sdtPr>
              <w:rPr>
                <w:rStyle w:val="Style5"/>
              </w:rPr>
              <w:id w:val="800959673"/>
              <w:placeholder>
                <w:docPart w:val="561F434E5F3B461CB2B3CB5C7FC32579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5016E9A9" w14:textId="77777777" w:rsidR="00824AAD" w:rsidRDefault="00824AAD" w:rsidP="00824AAD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7C091D4" w14:textId="77777777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</w:p>
          <w:p w14:paraId="5BA374AE" w14:textId="7F8C7A35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</w:p>
          <w:p w14:paraId="74E755A4" w14:textId="61E04460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</w:p>
          <w:p w14:paraId="46002768" w14:textId="652D4104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</w:p>
        </w:tc>
      </w:tr>
    </w:tbl>
    <w:tbl>
      <w:tblPr>
        <w:tblW w:w="5511" w:type="pct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7087"/>
      </w:tblGrid>
      <w:tr w:rsidR="00824AAD" w14:paraId="39A9E9A8" w14:textId="77777777" w:rsidTr="00001028">
        <w:trPr>
          <w:trHeight w:val="416"/>
        </w:trPr>
        <w:tc>
          <w:tcPr>
            <w:tcW w:w="5000" w:type="pct"/>
            <w:gridSpan w:val="2"/>
            <w:shd w:val="clear" w:color="auto" w:fill="002060"/>
          </w:tcPr>
          <w:p w14:paraId="19A386B5" w14:textId="77777777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  <w:r w:rsidRPr="00A65044">
              <w:rPr>
                <w:b/>
                <w:color w:val="auto"/>
              </w:rPr>
              <w:t>Signature Confirmation</w:t>
            </w:r>
            <w:r>
              <w:rPr>
                <w:rStyle w:val="Style5"/>
              </w:rPr>
              <w:t xml:space="preserve"> </w:t>
            </w:r>
          </w:p>
          <w:p w14:paraId="317391B7" w14:textId="77777777" w:rsidR="00824AAD" w:rsidRDefault="00824AAD" w:rsidP="00001028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i/>
                <w:color w:val="auto"/>
              </w:rPr>
              <w:t xml:space="preserve">Please ensure signatures are ‘hand signed’ or an electronic image of the signature is used. </w:t>
            </w:r>
          </w:p>
        </w:tc>
      </w:tr>
      <w:tr w:rsidR="00824AAD" w:rsidRPr="00A65044" w14:paraId="77B8A20B" w14:textId="77777777" w:rsidTr="00001028">
        <w:trPr>
          <w:trHeight w:val="882"/>
        </w:trPr>
        <w:tc>
          <w:tcPr>
            <w:tcW w:w="1528" w:type="pct"/>
            <w:vAlign w:val="center"/>
          </w:tcPr>
          <w:p w14:paraId="46759325" w14:textId="77777777" w:rsidR="00824AAD" w:rsidRPr="00366F93" w:rsidRDefault="00824AAD" w:rsidP="00001028">
            <w:pPr>
              <w:spacing w:before="120" w:after="120"/>
              <w:ind w:left="138"/>
              <w:rPr>
                <w:rStyle w:val="Style5"/>
              </w:rPr>
            </w:pPr>
            <w:r w:rsidRPr="00366F93">
              <w:rPr>
                <w:rFonts w:ascii="Calibri Light"/>
                <w:b/>
              </w:rPr>
              <w:t>Preservice teacher signature:</w:t>
            </w:r>
          </w:p>
        </w:tc>
        <w:tc>
          <w:tcPr>
            <w:tcW w:w="3472" w:type="pct"/>
          </w:tcPr>
          <w:p w14:paraId="279AC65D" w14:textId="77777777" w:rsidR="00824AAD" w:rsidRPr="00BB3A77" w:rsidRDefault="00434064" w:rsidP="00001028">
            <w:pPr>
              <w:spacing w:before="120" w:after="120"/>
              <w:ind w:left="138"/>
              <w:jc w:val="center"/>
              <w:rPr>
                <w:rStyle w:val="Style5"/>
                <w:rFonts w:ascii="Calibri Light" w:hAnsi="Calibri Light" w:cs="Calibri Light"/>
                <w:sz w:val="16"/>
              </w:rPr>
            </w:pPr>
            <w:sdt>
              <w:sdtPr>
                <w:rPr>
                  <w:rFonts w:ascii="Calibri Light" w:hAnsi="Calibri Light" w:cs="Calibri Light"/>
                  <w:sz w:val="16"/>
                </w:rPr>
                <w:id w:val="1137531668"/>
                <w:showingPlcHdr/>
                <w:picture/>
              </w:sdtPr>
              <w:sdtEndPr/>
              <w:sdtContent>
                <w:r w:rsidR="00824AAD" w:rsidRPr="00A65044">
                  <w:rPr>
                    <w:rFonts w:ascii="Calibri Light" w:hAnsi="Calibri Light" w:cs="Calibri Light"/>
                    <w:noProof/>
                    <w:sz w:val="16"/>
                    <w:lang w:val="en-AU" w:eastAsia="en-AU"/>
                  </w:rPr>
                  <w:drawing>
                    <wp:inline distT="0" distB="0" distL="0" distR="0" wp14:anchorId="34878884" wp14:editId="4E8CF20A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824AAD">
              <w:rPr>
                <w:rFonts w:ascii="Calibri Light" w:hAnsi="Calibri Light" w:cs="Calibri Light"/>
                <w:sz w:val="16"/>
              </w:rPr>
              <w:t xml:space="preserve"> </w:t>
            </w:r>
          </w:p>
        </w:tc>
      </w:tr>
      <w:tr w:rsidR="00824AAD" w14:paraId="1F495713" w14:textId="77777777" w:rsidTr="00001028">
        <w:trPr>
          <w:trHeight w:val="882"/>
        </w:trPr>
        <w:tc>
          <w:tcPr>
            <w:tcW w:w="1528" w:type="pct"/>
            <w:vAlign w:val="center"/>
          </w:tcPr>
          <w:p w14:paraId="012D6C0C" w14:textId="77777777" w:rsidR="00824AAD" w:rsidRPr="00366F93" w:rsidRDefault="00824AAD" w:rsidP="00001028">
            <w:pPr>
              <w:spacing w:before="120" w:after="120"/>
              <w:ind w:left="138"/>
              <w:rPr>
                <w:rStyle w:val="Style5"/>
              </w:rPr>
            </w:pPr>
            <w:r w:rsidRPr="00366F93">
              <w:rPr>
                <w:rFonts w:ascii="Calibri Light"/>
                <w:b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3472" w:type="pct"/>
              </w:tcPr>
              <w:p w14:paraId="4696B923" w14:textId="77777777" w:rsidR="00824AAD" w:rsidRDefault="00824AAD" w:rsidP="00001028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102E4B6B" wp14:editId="5B0FFCEB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DEEE48A" w14:textId="77777777" w:rsidR="003872AA" w:rsidRPr="00710665" w:rsidRDefault="003872AA" w:rsidP="00710665"/>
    <w:sectPr w:rsidR="003872AA" w:rsidRPr="00710665" w:rsidSect="00F704C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985" w:right="1315" w:bottom="1418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5F58B8" w14:textId="77777777" w:rsidR="00434064" w:rsidRDefault="00434064" w:rsidP="00452E05">
      <w:r>
        <w:separator/>
      </w:r>
    </w:p>
  </w:endnote>
  <w:endnote w:type="continuationSeparator" w:id="0">
    <w:p w14:paraId="0BC03C26" w14:textId="77777777" w:rsidR="00434064" w:rsidRDefault="00434064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Segoe Print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5DDD5" w14:textId="5E029C39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F4C9D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F4C9D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34568" w14:textId="61F2F847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F4C9D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F4C9D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4F96E0" w14:textId="77777777" w:rsidR="00434064" w:rsidRDefault="00434064" w:rsidP="00452E05">
      <w:r>
        <w:separator/>
      </w:r>
    </w:p>
  </w:footnote>
  <w:footnote w:type="continuationSeparator" w:id="0">
    <w:p w14:paraId="031FC885" w14:textId="77777777" w:rsidR="00434064" w:rsidRDefault="00434064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6A8ECA" w14:textId="2051F02D" w:rsidR="00C43A65" w:rsidRDefault="00434064">
    <w:pPr>
      <w:pStyle w:val="Header"/>
    </w:pPr>
    <w:r>
      <w:rPr>
        <w:noProof/>
      </w:rPr>
      <w:pict w14:anchorId="0277A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4" o:spid="_x0000_s2051" type="#_x0000_t75" alt="" style="position:absolute;margin-left:0;margin-top:0;width:595.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4 copy 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/>
        <w:szCs w:val="20"/>
      </w:rPr>
      <w:id w:val="-932199739"/>
      <w:docPartObj>
        <w:docPartGallery w:val="Watermarks"/>
      </w:docPartObj>
    </w:sdtPr>
    <w:sdtEndPr/>
    <w:sdtContent>
      <w:p w14:paraId="098BF19D" w14:textId="06D2E8C4" w:rsidR="00397830" w:rsidRPr="00397830" w:rsidRDefault="00434064" w:rsidP="00397830">
        <w:pPr>
          <w:pStyle w:val="Header"/>
          <w:tabs>
            <w:tab w:val="clear" w:pos="4680"/>
            <w:tab w:val="clear" w:pos="9360"/>
          </w:tabs>
          <w:rPr>
            <w:noProof/>
            <w:szCs w:val="20"/>
          </w:rPr>
        </w:pPr>
        <w:r>
          <w:rPr>
            <w:noProof/>
            <w:szCs w:val="20"/>
          </w:rPr>
          <w:pict w14:anchorId="3104D3E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921580" o:spid="_x0000_s2050" type="#_x0000_t75" alt="" style="position:absolute;margin-left:0;margin-top:0;width:595.5pt;height:842.2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Artboard 4 copy 52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19C470" w14:textId="59E8DA75" w:rsidR="00C62BC1" w:rsidRDefault="00434064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</w:rPr>
      <w:pict w14:anchorId="5511A0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5093" o:spid="_x0000_s2049" type="#_x0000_t75" alt="" style="position:absolute;margin-left:-66pt;margin-top:-99.95pt;width:595.5pt;height:842pt;z-index:-251658240;mso-wrap-edited:f;mso-width-percent:0;mso-height-percent:0;mso-position-horizontal-relative:margin;mso-position-vertical-relative:margin;mso-width-percent:0;mso-height-percent:0" o:allowincell="f">
          <v:imagedata r:id="rId1" o:title="Artboard 4 copy 3"/>
          <w10:wrap anchorx="margin" anchory="margin"/>
        </v:shape>
      </w:pict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04906"/>
    <w:multiLevelType w:val="hybridMultilevel"/>
    <w:tmpl w:val="6E0E71B8"/>
    <w:lvl w:ilvl="0" w:tplc="0C09000F">
      <w:start w:val="1"/>
      <w:numFmt w:val="decimal"/>
      <w:lvlText w:val="%1."/>
      <w:lvlJc w:val="left"/>
      <w:pPr>
        <w:ind w:left="781" w:hanging="360"/>
      </w:pPr>
    </w:lvl>
    <w:lvl w:ilvl="1" w:tplc="0C090019" w:tentative="1">
      <w:start w:val="1"/>
      <w:numFmt w:val="lowerLetter"/>
      <w:lvlText w:val="%2."/>
      <w:lvlJc w:val="left"/>
      <w:pPr>
        <w:ind w:left="1501" w:hanging="360"/>
      </w:pPr>
    </w:lvl>
    <w:lvl w:ilvl="2" w:tplc="0C09001B" w:tentative="1">
      <w:start w:val="1"/>
      <w:numFmt w:val="lowerRoman"/>
      <w:lvlText w:val="%3."/>
      <w:lvlJc w:val="right"/>
      <w:pPr>
        <w:ind w:left="2221" w:hanging="180"/>
      </w:pPr>
    </w:lvl>
    <w:lvl w:ilvl="3" w:tplc="0C09000F" w:tentative="1">
      <w:start w:val="1"/>
      <w:numFmt w:val="decimal"/>
      <w:lvlText w:val="%4."/>
      <w:lvlJc w:val="left"/>
      <w:pPr>
        <w:ind w:left="2941" w:hanging="360"/>
      </w:pPr>
    </w:lvl>
    <w:lvl w:ilvl="4" w:tplc="0C090019" w:tentative="1">
      <w:start w:val="1"/>
      <w:numFmt w:val="lowerLetter"/>
      <w:lvlText w:val="%5."/>
      <w:lvlJc w:val="left"/>
      <w:pPr>
        <w:ind w:left="3661" w:hanging="360"/>
      </w:pPr>
    </w:lvl>
    <w:lvl w:ilvl="5" w:tplc="0C09001B" w:tentative="1">
      <w:start w:val="1"/>
      <w:numFmt w:val="lowerRoman"/>
      <w:lvlText w:val="%6."/>
      <w:lvlJc w:val="right"/>
      <w:pPr>
        <w:ind w:left="4381" w:hanging="180"/>
      </w:pPr>
    </w:lvl>
    <w:lvl w:ilvl="6" w:tplc="0C09000F" w:tentative="1">
      <w:start w:val="1"/>
      <w:numFmt w:val="decimal"/>
      <w:lvlText w:val="%7."/>
      <w:lvlJc w:val="left"/>
      <w:pPr>
        <w:ind w:left="5101" w:hanging="360"/>
      </w:pPr>
    </w:lvl>
    <w:lvl w:ilvl="7" w:tplc="0C090019" w:tentative="1">
      <w:start w:val="1"/>
      <w:numFmt w:val="lowerLetter"/>
      <w:lvlText w:val="%8."/>
      <w:lvlJc w:val="left"/>
      <w:pPr>
        <w:ind w:left="5821" w:hanging="360"/>
      </w:pPr>
    </w:lvl>
    <w:lvl w:ilvl="8" w:tplc="0C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A5595C"/>
    <w:multiLevelType w:val="hybridMultilevel"/>
    <w:tmpl w:val="D422C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9980FE0"/>
    <w:multiLevelType w:val="hybridMultilevel"/>
    <w:tmpl w:val="96DE64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952A30"/>
    <w:multiLevelType w:val="hybridMultilevel"/>
    <w:tmpl w:val="56BCD4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55512"/>
    <w:multiLevelType w:val="hybridMultilevel"/>
    <w:tmpl w:val="C2280B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6E4B8A"/>
    <w:multiLevelType w:val="hybridMultilevel"/>
    <w:tmpl w:val="4F76E2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E32402"/>
    <w:multiLevelType w:val="hybridMultilevel"/>
    <w:tmpl w:val="0FA23E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391806"/>
    <w:multiLevelType w:val="hybridMultilevel"/>
    <w:tmpl w:val="B76090DA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60E151A6"/>
    <w:multiLevelType w:val="hybridMultilevel"/>
    <w:tmpl w:val="6B0403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37FB1"/>
    <w:multiLevelType w:val="hybridMultilevel"/>
    <w:tmpl w:val="52FAA0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AD49B7"/>
    <w:multiLevelType w:val="hybridMultilevel"/>
    <w:tmpl w:val="7E5040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20"/>
  </w:num>
  <w:num w:numId="13">
    <w:abstractNumId w:val="21"/>
  </w:num>
  <w:num w:numId="14">
    <w:abstractNumId w:val="22"/>
  </w:num>
  <w:num w:numId="15">
    <w:abstractNumId w:val="16"/>
  </w:num>
  <w:num w:numId="16">
    <w:abstractNumId w:val="17"/>
  </w:num>
  <w:num w:numId="17">
    <w:abstractNumId w:val="15"/>
  </w:num>
  <w:num w:numId="18">
    <w:abstractNumId w:val="13"/>
  </w:num>
  <w:num w:numId="19">
    <w:abstractNumId w:val="19"/>
  </w:num>
  <w:num w:numId="20">
    <w:abstractNumId w:val="18"/>
  </w:num>
  <w:num w:numId="21">
    <w:abstractNumId w:val="12"/>
  </w:num>
  <w:num w:numId="22">
    <w:abstractNumId w:val="14"/>
  </w:num>
  <w:num w:numId="23">
    <w:abstractNumId w:val="12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53veR3oiSrj4NGKIWscysvwweTT+wb/k/3EQKztvq34RmsqBFV+4LhmxW13vX+/jrxLEi3AcxNRcLX1s4h5Qw==" w:salt="t0Ds5Stypje+jZmyjztvsg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32D9"/>
    <w:rsid w:val="00033322"/>
    <w:rsid w:val="00036A99"/>
    <w:rsid w:val="00045332"/>
    <w:rsid w:val="00047135"/>
    <w:rsid w:val="00090596"/>
    <w:rsid w:val="000B47F6"/>
    <w:rsid w:val="000C01AA"/>
    <w:rsid w:val="000C3A26"/>
    <w:rsid w:val="000C750F"/>
    <w:rsid w:val="000D052F"/>
    <w:rsid w:val="000D6105"/>
    <w:rsid w:val="0012165A"/>
    <w:rsid w:val="00127477"/>
    <w:rsid w:val="001B5BCC"/>
    <w:rsid w:val="001C01CF"/>
    <w:rsid w:val="001C6D78"/>
    <w:rsid w:val="001E1D53"/>
    <w:rsid w:val="001E55F9"/>
    <w:rsid w:val="001F52F4"/>
    <w:rsid w:val="002207F2"/>
    <w:rsid w:val="0023669E"/>
    <w:rsid w:val="00243153"/>
    <w:rsid w:val="00244457"/>
    <w:rsid w:val="00246E7C"/>
    <w:rsid w:val="002836B3"/>
    <w:rsid w:val="002874D9"/>
    <w:rsid w:val="00292FDE"/>
    <w:rsid w:val="0029790B"/>
    <w:rsid w:val="002D6BC5"/>
    <w:rsid w:val="00305856"/>
    <w:rsid w:val="00320691"/>
    <w:rsid w:val="003233DB"/>
    <w:rsid w:val="00327D2D"/>
    <w:rsid w:val="00330F2F"/>
    <w:rsid w:val="0033419D"/>
    <w:rsid w:val="00347E6A"/>
    <w:rsid w:val="00366F93"/>
    <w:rsid w:val="0037485F"/>
    <w:rsid w:val="003750B4"/>
    <w:rsid w:val="00384C2A"/>
    <w:rsid w:val="003872AA"/>
    <w:rsid w:val="00397830"/>
    <w:rsid w:val="003B528D"/>
    <w:rsid w:val="003C5B10"/>
    <w:rsid w:val="003E30BF"/>
    <w:rsid w:val="003E4413"/>
    <w:rsid w:val="00410C95"/>
    <w:rsid w:val="004130CF"/>
    <w:rsid w:val="004135F6"/>
    <w:rsid w:val="00422DED"/>
    <w:rsid w:val="00434064"/>
    <w:rsid w:val="00444794"/>
    <w:rsid w:val="00452E05"/>
    <w:rsid w:val="00454F51"/>
    <w:rsid w:val="00476905"/>
    <w:rsid w:val="00484ED2"/>
    <w:rsid w:val="00490D07"/>
    <w:rsid w:val="00494903"/>
    <w:rsid w:val="004B013F"/>
    <w:rsid w:val="004B5807"/>
    <w:rsid w:val="004F2BF5"/>
    <w:rsid w:val="005021EC"/>
    <w:rsid w:val="00503D61"/>
    <w:rsid w:val="005158E3"/>
    <w:rsid w:val="00527F17"/>
    <w:rsid w:val="005364A9"/>
    <w:rsid w:val="005564DE"/>
    <w:rsid w:val="00586F89"/>
    <w:rsid w:val="005930EC"/>
    <w:rsid w:val="005A7A67"/>
    <w:rsid w:val="005B1C72"/>
    <w:rsid w:val="005B48CD"/>
    <w:rsid w:val="005B6F71"/>
    <w:rsid w:val="005C0733"/>
    <w:rsid w:val="005C720E"/>
    <w:rsid w:val="005D35DD"/>
    <w:rsid w:val="005E6863"/>
    <w:rsid w:val="00623BE6"/>
    <w:rsid w:val="00630192"/>
    <w:rsid w:val="00635132"/>
    <w:rsid w:val="00641633"/>
    <w:rsid w:val="00671837"/>
    <w:rsid w:val="0067571F"/>
    <w:rsid w:val="006A2025"/>
    <w:rsid w:val="006A34B1"/>
    <w:rsid w:val="006E3053"/>
    <w:rsid w:val="006F4D62"/>
    <w:rsid w:val="00710665"/>
    <w:rsid w:val="00725256"/>
    <w:rsid w:val="007425FB"/>
    <w:rsid w:val="00752E7B"/>
    <w:rsid w:val="00764B57"/>
    <w:rsid w:val="00770C61"/>
    <w:rsid w:val="00797BDC"/>
    <w:rsid w:val="007A78D6"/>
    <w:rsid w:val="007C5B6C"/>
    <w:rsid w:val="007D0B7D"/>
    <w:rsid w:val="007D442D"/>
    <w:rsid w:val="007D61F9"/>
    <w:rsid w:val="007D69A8"/>
    <w:rsid w:val="007E32A1"/>
    <w:rsid w:val="007E4752"/>
    <w:rsid w:val="007F1480"/>
    <w:rsid w:val="00802D3E"/>
    <w:rsid w:val="0080369B"/>
    <w:rsid w:val="00815E55"/>
    <w:rsid w:val="00824AAD"/>
    <w:rsid w:val="008271A5"/>
    <w:rsid w:val="008326DE"/>
    <w:rsid w:val="00833F97"/>
    <w:rsid w:val="00852277"/>
    <w:rsid w:val="00892105"/>
    <w:rsid w:val="008A2B4F"/>
    <w:rsid w:val="008A6F75"/>
    <w:rsid w:val="008B246E"/>
    <w:rsid w:val="008C20C5"/>
    <w:rsid w:val="008C382A"/>
    <w:rsid w:val="009028CD"/>
    <w:rsid w:val="009056A3"/>
    <w:rsid w:val="00906507"/>
    <w:rsid w:val="00912739"/>
    <w:rsid w:val="00916BB7"/>
    <w:rsid w:val="00924A6A"/>
    <w:rsid w:val="00930076"/>
    <w:rsid w:val="009311AC"/>
    <w:rsid w:val="00961B60"/>
    <w:rsid w:val="00972846"/>
    <w:rsid w:val="009967CE"/>
    <w:rsid w:val="0099781F"/>
    <w:rsid w:val="009C1DA3"/>
    <w:rsid w:val="009D673D"/>
    <w:rsid w:val="009E229F"/>
    <w:rsid w:val="009E3EAF"/>
    <w:rsid w:val="009E5066"/>
    <w:rsid w:val="009F09D3"/>
    <w:rsid w:val="009F4AD0"/>
    <w:rsid w:val="00A104A9"/>
    <w:rsid w:val="00A3382D"/>
    <w:rsid w:val="00A51922"/>
    <w:rsid w:val="00A72D40"/>
    <w:rsid w:val="00A7301E"/>
    <w:rsid w:val="00A833F6"/>
    <w:rsid w:val="00AA1B33"/>
    <w:rsid w:val="00AA4053"/>
    <w:rsid w:val="00B0042D"/>
    <w:rsid w:val="00B0194C"/>
    <w:rsid w:val="00B0279F"/>
    <w:rsid w:val="00B06273"/>
    <w:rsid w:val="00B658DB"/>
    <w:rsid w:val="00B66E02"/>
    <w:rsid w:val="00B9245E"/>
    <w:rsid w:val="00BA0B29"/>
    <w:rsid w:val="00BE0325"/>
    <w:rsid w:val="00BE2020"/>
    <w:rsid w:val="00BF1BD0"/>
    <w:rsid w:val="00C04DF8"/>
    <w:rsid w:val="00C04FC0"/>
    <w:rsid w:val="00C267DC"/>
    <w:rsid w:val="00C26831"/>
    <w:rsid w:val="00C36DA7"/>
    <w:rsid w:val="00C43A65"/>
    <w:rsid w:val="00C459EF"/>
    <w:rsid w:val="00C45F85"/>
    <w:rsid w:val="00C520BE"/>
    <w:rsid w:val="00C545FF"/>
    <w:rsid w:val="00C62BC1"/>
    <w:rsid w:val="00C64D46"/>
    <w:rsid w:val="00C652A9"/>
    <w:rsid w:val="00C7081F"/>
    <w:rsid w:val="00CA1C31"/>
    <w:rsid w:val="00CA1C71"/>
    <w:rsid w:val="00CC3EDE"/>
    <w:rsid w:val="00CF3365"/>
    <w:rsid w:val="00D00AFD"/>
    <w:rsid w:val="00D010FE"/>
    <w:rsid w:val="00D151C1"/>
    <w:rsid w:val="00D166AC"/>
    <w:rsid w:val="00D20971"/>
    <w:rsid w:val="00D415F7"/>
    <w:rsid w:val="00D44B68"/>
    <w:rsid w:val="00D50CA4"/>
    <w:rsid w:val="00D63489"/>
    <w:rsid w:val="00DA6CF7"/>
    <w:rsid w:val="00DB11F0"/>
    <w:rsid w:val="00DB2F2C"/>
    <w:rsid w:val="00DB2F4C"/>
    <w:rsid w:val="00DD3973"/>
    <w:rsid w:val="00DF18F7"/>
    <w:rsid w:val="00DF47F4"/>
    <w:rsid w:val="00DF5352"/>
    <w:rsid w:val="00E009C3"/>
    <w:rsid w:val="00E013D5"/>
    <w:rsid w:val="00E13402"/>
    <w:rsid w:val="00E321F0"/>
    <w:rsid w:val="00E37EC7"/>
    <w:rsid w:val="00E404BE"/>
    <w:rsid w:val="00E44A4D"/>
    <w:rsid w:val="00E5543C"/>
    <w:rsid w:val="00E76A17"/>
    <w:rsid w:val="00E76B51"/>
    <w:rsid w:val="00E81C8A"/>
    <w:rsid w:val="00E82E56"/>
    <w:rsid w:val="00E944C1"/>
    <w:rsid w:val="00EA0955"/>
    <w:rsid w:val="00EB36A5"/>
    <w:rsid w:val="00EC2C66"/>
    <w:rsid w:val="00ED188C"/>
    <w:rsid w:val="00ED4B20"/>
    <w:rsid w:val="00EE205C"/>
    <w:rsid w:val="00EF4C9D"/>
    <w:rsid w:val="00F1119A"/>
    <w:rsid w:val="00F23B53"/>
    <w:rsid w:val="00F65D30"/>
    <w:rsid w:val="00F6683B"/>
    <w:rsid w:val="00F704C2"/>
    <w:rsid w:val="00F771A0"/>
    <w:rsid w:val="00F93E38"/>
    <w:rsid w:val="00FA07CA"/>
    <w:rsid w:val="00FA2E00"/>
    <w:rsid w:val="00FA5291"/>
    <w:rsid w:val="00FB07B2"/>
    <w:rsid w:val="00FC048E"/>
    <w:rsid w:val="00FC6411"/>
    <w:rsid w:val="00FD0283"/>
    <w:rsid w:val="00FE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AA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C520BE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20BE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1E55F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0">
    <w:name w:val="contentpasted0"/>
    <w:basedOn w:val="DefaultParagraphFont"/>
    <w:rsid w:val="00B66E02"/>
  </w:style>
  <w:style w:type="character" w:customStyle="1" w:styleId="veryhardreadability">
    <w:name w:val="veryhardreadability"/>
    <w:basedOn w:val="DefaultParagraphFont"/>
    <w:rsid w:val="00CA1C31"/>
  </w:style>
  <w:style w:type="character" w:customStyle="1" w:styleId="passivevoice">
    <w:name w:val="passivevoice"/>
    <w:basedOn w:val="DefaultParagraphFont"/>
    <w:rsid w:val="00CA1C31"/>
  </w:style>
  <w:style w:type="character" w:customStyle="1" w:styleId="hardreadability">
    <w:name w:val="hardreadability"/>
    <w:basedOn w:val="DefaultParagraphFont"/>
    <w:rsid w:val="00CA1C31"/>
  </w:style>
  <w:style w:type="character" w:customStyle="1" w:styleId="complexword">
    <w:name w:val="complexword"/>
    <w:basedOn w:val="DefaultParagraphFont"/>
    <w:rsid w:val="005158E3"/>
  </w:style>
  <w:style w:type="character" w:customStyle="1" w:styleId="adverb">
    <w:name w:val="adverb"/>
    <w:basedOn w:val="DefaultParagraphFont"/>
    <w:rsid w:val="005158E3"/>
  </w:style>
  <w:style w:type="character" w:styleId="CommentReference">
    <w:name w:val="annotation reference"/>
    <w:basedOn w:val="DefaultParagraphFont"/>
    <w:uiPriority w:val="99"/>
    <w:semiHidden/>
    <w:unhideWhenUsed/>
    <w:rsid w:val="009E5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50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5066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066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E506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0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066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paragraph" w:customStyle="1" w:styleId="BodyCopyBold">
    <w:name w:val="Body Copy Bold"/>
    <w:basedOn w:val="BasicParagraph"/>
    <w:qFormat/>
    <w:rsid w:val="006A2025"/>
    <w:pPr>
      <w:spacing w:after="113"/>
      <w:jc w:val="center"/>
    </w:pPr>
    <w:rPr>
      <w:rFonts w:ascii="Calibri" w:eastAsiaTheme="minorHAnsi" w:hAnsi="Calibri" w:cs="Calibri"/>
      <w:color w:val="201645" w:themeColor="background2"/>
      <w:sz w:val="40"/>
      <w:szCs w:val="40"/>
      <w:lang w:val="en-GB"/>
    </w:rPr>
  </w:style>
  <w:style w:type="paragraph" w:customStyle="1" w:styleId="BodyCopy">
    <w:name w:val="Body Copy"/>
    <w:basedOn w:val="BasicParagraph"/>
    <w:qFormat/>
    <w:rsid w:val="006A2025"/>
    <w:pPr>
      <w:spacing w:after="113"/>
      <w:jc w:val="center"/>
    </w:pPr>
    <w:rPr>
      <w:rFonts w:ascii="Calibri Light" w:eastAsiaTheme="minorHAnsi" w:hAnsi="Calibri Light" w:cs="Calibri Light"/>
      <w:color w:val="201645" w:themeColor="background2"/>
      <w:sz w:val="36"/>
      <w:szCs w:val="36"/>
      <w:lang w:val="en-GB"/>
    </w:rPr>
  </w:style>
  <w:style w:type="paragraph" w:customStyle="1" w:styleId="Default">
    <w:name w:val="Default"/>
    <w:rsid w:val="00B0279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F17"/>
    <w:rPr>
      <w:color w:val="605E5C"/>
      <w:shd w:val="clear" w:color="auto" w:fill="E1DFDD"/>
    </w:rPr>
  </w:style>
  <w:style w:type="table" w:styleId="GridTable6Colorful-Accent4">
    <w:name w:val="Grid Table 6 Colorful Accent 4"/>
    <w:basedOn w:val="TableNormal"/>
    <w:uiPriority w:val="51"/>
    <w:rsid w:val="0023669E"/>
    <w:rPr>
      <w:color w:val="4DA5D9" w:themeColor="accent4" w:themeShade="BF"/>
    </w:rPr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6E2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E2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23669E"/>
    <w:rPr>
      <w:color w:val="808080"/>
    </w:rPr>
  </w:style>
  <w:style w:type="character" w:customStyle="1" w:styleId="Style1">
    <w:name w:val="Style1"/>
    <w:basedOn w:val="DefaultParagraphFont"/>
    <w:uiPriority w:val="1"/>
    <w:rsid w:val="0023669E"/>
    <w:rPr>
      <w:rFonts w:ascii="Calibri Light" w:hAnsi="Calibri Light"/>
      <w:b w:val="0"/>
      <w:sz w:val="24"/>
    </w:rPr>
  </w:style>
  <w:style w:type="character" w:customStyle="1" w:styleId="Style5">
    <w:name w:val="Style5"/>
    <w:basedOn w:val="DefaultParagraphFont"/>
    <w:uiPriority w:val="1"/>
    <w:rsid w:val="00824AAD"/>
  </w:style>
  <w:style w:type="character" w:customStyle="1" w:styleId="Style2">
    <w:name w:val="Style2"/>
    <w:basedOn w:val="DefaultParagraphFont"/>
    <w:uiPriority w:val="1"/>
    <w:rsid w:val="00824AAD"/>
  </w:style>
  <w:style w:type="character" w:customStyle="1" w:styleId="Style3">
    <w:name w:val="Style3"/>
    <w:basedOn w:val="DefaultParagraphFont"/>
    <w:uiPriority w:val="1"/>
    <w:rsid w:val="00824AAD"/>
  </w:style>
  <w:style w:type="character" w:customStyle="1" w:styleId="Style4">
    <w:name w:val="Style4"/>
    <w:basedOn w:val="DefaultParagraphFont"/>
    <w:uiPriority w:val="1"/>
    <w:rsid w:val="00824AAD"/>
  </w:style>
  <w:style w:type="character" w:customStyle="1" w:styleId="Style6">
    <w:name w:val="Style6"/>
    <w:basedOn w:val="DefaultParagraphFont"/>
    <w:uiPriority w:val="1"/>
    <w:rsid w:val="00824AAD"/>
  </w:style>
  <w:style w:type="character" w:customStyle="1" w:styleId="Style8">
    <w:name w:val="Style8"/>
    <w:basedOn w:val="DefaultParagraphFont"/>
    <w:uiPriority w:val="1"/>
    <w:rsid w:val="00824AAD"/>
  </w:style>
  <w:style w:type="character" w:customStyle="1" w:styleId="Style9">
    <w:name w:val="Style9"/>
    <w:basedOn w:val="DefaultParagraphFont"/>
    <w:uiPriority w:val="1"/>
    <w:rsid w:val="00824AAD"/>
  </w:style>
  <w:style w:type="character" w:customStyle="1" w:styleId="Style10">
    <w:name w:val="Style10"/>
    <w:basedOn w:val="DefaultParagraphFont"/>
    <w:uiPriority w:val="1"/>
    <w:rsid w:val="00824AAD"/>
  </w:style>
  <w:style w:type="character" w:customStyle="1" w:styleId="Style11">
    <w:name w:val="Style11"/>
    <w:basedOn w:val="DefaultParagraphFont"/>
    <w:uiPriority w:val="1"/>
    <w:rsid w:val="00824AAD"/>
  </w:style>
  <w:style w:type="character" w:customStyle="1" w:styleId="Style12">
    <w:name w:val="Style12"/>
    <w:basedOn w:val="DefaultParagraphFont"/>
    <w:uiPriority w:val="1"/>
    <w:rsid w:val="00824AAD"/>
  </w:style>
  <w:style w:type="character" w:customStyle="1" w:styleId="Style13">
    <w:name w:val="Style13"/>
    <w:basedOn w:val="DefaultParagraphFont"/>
    <w:uiPriority w:val="1"/>
    <w:rsid w:val="00824AAD"/>
  </w:style>
  <w:style w:type="character" w:customStyle="1" w:styleId="Style14">
    <w:name w:val="Style14"/>
    <w:basedOn w:val="DefaultParagraphFont"/>
    <w:uiPriority w:val="1"/>
    <w:rsid w:val="00824AAD"/>
  </w:style>
  <w:style w:type="character" w:customStyle="1" w:styleId="Style15">
    <w:name w:val="Style15"/>
    <w:basedOn w:val="DefaultParagraphFont"/>
    <w:uiPriority w:val="1"/>
    <w:rsid w:val="00824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6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4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5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3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6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chool@cdu.edu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9669DC6FFD46FCB30954AC483B0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C5213-2708-4587-AE9F-BCAC1BD63EF2}"/>
      </w:docPartPr>
      <w:docPartBody>
        <w:p w:rsidR="00BD13C5" w:rsidRDefault="00A100A7" w:rsidP="00A100A7">
          <w:pPr>
            <w:pStyle w:val="579669DC6FFD46FCB30954AC483B0B1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1C76971A44959BC4821497E9FB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1A8FA-92CF-4104-8214-48768A7E3AE1}"/>
      </w:docPartPr>
      <w:docPartBody>
        <w:p w:rsidR="00BD13C5" w:rsidRDefault="00A100A7" w:rsidP="00A100A7">
          <w:pPr>
            <w:pStyle w:val="8501C76971A44959BC4821497E9FB4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2675167DAF4A0C86702AF5BA492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62E45-D428-46C4-9251-13E4B78C5461}"/>
      </w:docPartPr>
      <w:docPartBody>
        <w:p w:rsidR="00BD13C5" w:rsidRDefault="00A100A7" w:rsidP="00A100A7">
          <w:pPr>
            <w:pStyle w:val="B12675167DAF4A0C86702AF5BA49287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9BD54BB4224183A0A42B3B9AB9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A5B99-C9F9-46EE-B2E8-977CF6BF9EC3}"/>
      </w:docPartPr>
      <w:docPartBody>
        <w:p w:rsidR="00BD13C5" w:rsidRDefault="00A100A7" w:rsidP="00A100A7">
          <w:pPr>
            <w:pStyle w:val="A09BD54BB4224183A0A42B3B9AB9ED3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22B37D290B46299F7E7F5DC7D33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23233-85AC-4CEA-80D6-FDB2B480FB90}"/>
      </w:docPartPr>
      <w:docPartBody>
        <w:p w:rsidR="00BD13C5" w:rsidRDefault="00A100A7" w:rsidP="00A100A7">
          <w:pPr>
            <w:pStyle w:val="5522B37D290B46299F7E7F5DC7D3348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B296426D347BDA3F5B0BD894E6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74844-269F-4807-B91A-2A1003D0EC47}"/>
      </w:docPartPr>
      <w:docPartBody>
        <w:p w:rsidR="00BD13C5" w:rsidRDefault="00A100A7" w:rsidP="00A100A7">
          <w:pPr>
            <w:pStyle w:val="CADB296426D347BDA3F5B0BD894E61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C17F05B2914789BEAA65969EE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0FCB-0BCD-4367-B54A-0F502861BFE4}"/>
      </w:docPartPr>
      <w:docPartBody>
        <w:p w:rsidR="00BD13C5" w:rsidRDefault="00A100A7" w:rsidP="00A100A7">
          <w:pPr>
            <w:pStyle w:val="50C17F05B2914789BEAA65969EE701E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58088E89E1274AD9BD5796EF13B9A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E04AC-873B-4CEB-A508-1AB3CEDC0B05}"/>
      </w:docPartPr>
      <w:docPartBody>
        <w:p w:rsidR="00BD13C5" w:rsidRDefault="00A100A7" w:rsidP="00A100A7">
          <w:pPr>
            <w:pStyle w:val="58088E89E1274AD9BD5796EF13B9A7E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164416A08ED0491AAA34E6559EC05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32E2C-E7C1-4FA1-BFCA-BC6931BC51FC}"/>
      </w:docPartPr>
      <w:docPartBody>
        <w:p w:rsidR="00BD13C5" w:rsidRDefault="00A100A7" w:rsidP="00A100A7">
          <w:pPr>
            <w:pStyle w:val="164416A08ED0491AAA34E6559EC05BC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C7A4F0965440689CBD5E1123834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11CB7-EC01-46D6-AB5D-30E54987DCBF}"/>
      </w:docPartPr>
      <w:docPartBody>
        <w:p w:rsidR="00BD13C5" w:rsidRDefault="00A100A7" w:rsidP="00A100A7">
          <w:pPr>
            <w:pStyle w:val="17C7A4F0965440689CBD5E1123834452"/>
          </w:pPr>
          <w:r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F649CC7C061647318572FB15293B8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5E1EC-E542-4AE3-80F0-0B61308264F6}"/>
      </w:docPartPr>
      <w:docPartBody>
        <w:p w:rsidR="00BD13C5" w:rsidRDefault="00A100A7" w:rsidP="00A100A7">
          <w:pPr>
            <w:pStyle w:val="F649CC7C061647318572FB15293B84D8"/>
          </w:pPr>
          <w:r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BF4D676B1D70489783A2E0E9AC643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3B016-7319-428B-B819-60D57C7A558A}"/>
      </w:docPartPr>
      <w:docPartBody>
        <w:p w:rsidR="00BD13C5" w:rsidRDefault="00A100A7" w:rsidP="00A100A7">
          <w:pPr>
            <w:pStyle w:val="BF4D676B1D70489783A2E0E9AC643A30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9055F6401884D3F9A0C21A7A423A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2B6A1-A8C1-4F91-AC4A-8BDD903874D6}"/>
      </w:docPartPr>
      <w:docPartBody>
        <w:p w:rsidR="00BD13C5" w:rsidRDefault="00A100A7" w:rsidP="00A100A7">
          <w:pPr>
            <w:pStyle w:val="09055F6401884D3F9A0C21A7A423ADE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BDD22803D4D138F0AD1358CD8D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D5159-E08C-4C3A-8E31-25AF4F24E71A}"/>
      </w:docPartPr>
      <w:docPartBody>
        <w:p w:rsidR="00BD13C5" w:rsidRDefault="00A100A7" w:rsidP="00A100A7">
          <w:pPr>
            <w:pStyle w:val="36ABDD22803D4D138F0AD1358CD8DAC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5A9E32F814512A74B8D20E73E1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B7D5-0A74-4A7A-B844-BE74381619CF}"/>
      </w:docPartPr>
      <w:docPartBody>
        <w:p w:rsidR="00BD13C5" w:rsidRDefault="00A100A7" w:rsidP="00A100A7">
          <w:pPr>
            <w:pStyle w:val="4A05A9E32F814512A74B8D20E73E1EED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A06DADF51A62489D85A66AE78FCDE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2D339-892E-4DC3-A55E-EC62AF307B26}"/>
      </w:docPartPr>
      <w:docPartBody>
        <w:p w:rsidR="00BD13C5" w:rsidRDefault="00A100A7" w:rsidP="00A100A7">
          <w:pPr>
            <w:pStyle w:val="A06DADF51A62489D85A66AE78FCDE7ED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5C9491C585384B638D908691585FB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6FE53-5F04-4EB5-9F26-70D359E76BE8}"/>
      </w:docPartPr>
      <w:docPartBody>
        <w:p w:rsidR="00BD13C5" w:rsidRDefault="00A100A7" w:rsidP="00A100A7">
          <w:pPr>
            <w:pStyle w:val="5C9491C585384B638D908691585FB12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C97A9F847D4D6BABD8E6B058482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CD215-A8C0-43FD-84A3-506029908C97}"/>
      </w:docPartPr>
      <w:docPartBody>
        <w:p w:rsidR="00BD13C5" w:rsidRDefault="00A100A7" w:rsidP="00A100A7">
          <w:pPr>
            <w:pStyle w:val="A6C97A9F847D4D6BABD8E6B05848214E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63F219296C4FBD985122480341A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FB5B9-EF3A-44BD-8974-0A86152F623B}"/>
      </w:docPartPr>
      <w:docPartBody>
        <w:p w:rsidR="00BD13C5" w:rsidRDefault="00A100A7" w:rsidP="00A100A7">
          <w:pPr>
            <w:pStyle w:val="F063F219296C4FBD985122480341AC1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E9BBBCB55044689E3DFEC81C8D8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56894-F7D3-45A5-B852-4F8704723228}"/>
      </w:docPartPr>
      <w:docPartBody>
        <w:p w:rsidR="00BD13C5" w:rsidRDefault="00A100A7" w:rsidP="00A100A7">
          <w:pPr>
            <w:pStyle w:val="E3E9BBBCB55044689E3DFEC81C8D874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71DAD5CB8347E9A7021D56DE73E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1CDA1-84DE-4544-B7B7-2E285D72DF32}"/>
      </w:docPartPr>
      <w:docPartBody>
        <w:p w:rsidR="00BD13C5" w:rsidRDefault="00A100A7" w:rsidP="00A100A7">
          <w:pPr>
            <w:pStyle w:val="1371DAD5CB8347E9A7021D56DE73EDB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CEE3513084FEB8F135DB0B5C8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D923C-197B-4236-AAE8-C0DF0906C1D3}"/>
      </w:docPartPr>
      <w:docPartBody>
        <w:p w:rsidR="00BD13C5" w:rsidRDefault="00A100A7" w:rsidP="00A100A7">
          <w:pPr>
            <w:pStyle w:val="383CEE3513084FEB8F135DB0B5C84486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615A53B7BC475BA8765FEA661A4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3294C-C211-4BB4-815D-0D3154D556A9}"/>
      </w:docPartPr>
      <w:docPartBody>
        <w:p w:rsidR="00BD13C5" w:rsidRDefault="00A100A7" w:rsidP="00A100A7">
          <w:pPr>
            <w:pStyle w:val="2F615A53B7BC475BA8765FEA661A419E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AA2BC95CA848D78EC28C8003EB1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29161-7569-4131-B618-B8D41898637B}"/>
      </w:docPartPr>
      <w:docPartBody>
        <w:p w:rsidR="00BD13C5" w:rsidRDefault="00A100A7" w:rsidP="00A100A7">
          <w:pPr>
            <w:pStyle w:val="4EAA2BC95CA848D78EC28C8003EB1B4C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229B0142DC466B9ADB0207B3473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E2898-9BC8-4F2B-B96F-4865A6BD7744}"/>
      </w:docPartPr>
      <w:docPartBody>
        <w:p w:rsidR="00BD13C5" w:rsidRDefault="00A100A7" w:rsidP="00A100A7">
          <w:pPr>
            <w:pStyle w:val="EC229B0142DC466B9ADB0207B3473004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131230D584849999FB5440038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ECBCF-0230-4256-9BFD-B4700606DFFF}"/>
      </w:docPartPr>
      <w:docPartBody>
        <w:p w:rsidR="00BD13C5" w:rsidRDefault="00A100A7" w:rsidP="00A100A7">
          <w:pPr>
            <w:pStyle w:val="E35131230D584849999FB5440038041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BD86F8B937411C9364FAA6C6CC9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230B6-D011-40A4-A6E6-E4F0B58B9E22}"/>
      </w:docPartPr>
      <w:docPartBody>
        <w:p w:rsidR="00BD13C5" w:rsidRDefault="00A100A7" w:rsidP="00A100A7">
          <w:pPr>
            <w:pStyle w:val="67BD86F8B937411C9364FAA6C6CC944B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718CAFFCB4B8EB1AB9DB5DB4CD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88394-93A7-4637-B978-E2A68D22A400}"/>
      </w:docPartPr>
      <w:docPartBody>
        <w:p w:rsidR="00BD13C5" w:rsidRDefault="00A100A7" w:rsidP="00A100A7">
          <w:pPr>
            <w:pStyle w:val="806718CAFFCB4B8EB1AB9DB5DB4CD110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1F434E5F3B461CB2B3CB5C7FC32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C3AD0-EA28-496F-9960-BEB37201434A}"/>
      </w:docPartPr>
      <w:docPartBody>
        <w:p w:rsidR="00BD13C5" w:rsidRDefault="00A100A7" w:rsidP="00A100A7">
          <w:pPr>
            <w:pStyle w:val="561F434E5F3B461CB2B3CB5C7FC32579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Segoe Print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7B41"/>
    <w:rsid w:val="00491AB4"/>
    <w:rsid w:val="006C7B41"/>
    <w:rsid w:val="00A100A7"/>
    <w:rsid w:val="00BD13C5"/>
    <w:rsid w:val="00CF15BA"/>
    <w:rsid w:val="00E9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00A7"/>
  </w:style>
  <w:style w:type="paragraph" w:customStyle="1" w:styleId="579669DC6FFD46FCB30954AC483B0B1A">
    <w:name w:val="579669DC6FFD46FCB30954AC483B0B1A"/>
    <w:rsid w:val="00A100A7"/>
  </w:style>
  <w:style w:type="paragraph" w:customStyle="1" w:styleId="8501C76971A44959BC4821497E9FB442">
    <w:name w:val="8501C76971A44959BC4821497E9FB442"/>
    <w:rsid w:val="00A100A7"/>
  </w:style>
  <w:style w:type="paragraph" w:customStyle="1" w:styleId="B12675167DAF4A0C86702AF5BA492876">
    <w:name w:val="B12675167DAF4A0C86702AF5BA492876"/>
    <w:rsid w:val="00A100A7"/>
  </w:style>
  <w:style w:type="paragraph" w:customStyle="1" w:styleId="A09BD54BB4224183A0A42B3B9AB9ED3F">
    <w:name w:val="A09BD54BB4224183A0A42B3B9AB9ED3F"/>
    <w:rsid w:val="00A100A7"/>
  </w:style>
  <w:style w:type="paragraph" w:customStyle="1" w:styleId="5522B37D290B46299F7E7F5DC7D3348A">
    <w:name w:val="5522B37D290B46299F7E7F5DC7D3348A"/>
    <w:rsid w:val="00A100A7"/>
  </w:style>
  <w:style w:type="paragraph" w:customStyle="1" w:styleId="CADB296426D347BDA3F5B0BD894E6127">
    <w:name w:val="CADB296426D347BDA3F5B0BD894E6127"/>
    <w:rsid w:val="00A100A7"/>
  </w:style>
  <w:style w:type="paragraph" w:customStyle="1" w:styleId="50C17F05B2914789BEAA65969EE701EF">
    <w:name w:val="50C17F05B2914789BEAA65969EE701EF"/>
    <w:rsid w:val="00A100A7"/>
  </w:style>
  <w:style w:type="paragraph" w:customStyle="1" w:styleId="58088E89E1274AD9BD5796EF13B9A7E4">
    <w:name w:val="58088E89E1274AD9BD5796EF13B9A7E4"/>
    <w:rsid w:val="00A100A7"/>
  </w:style>
  <w:style w:type="paragraph" w:customStyle="1" w:styleId="164416A08ED0491AAA34E6559EC05BC4">
    <w:name w:val="164416A08ED0491AAA34E6559EC05BC4"/>
    <w:rsid w:val="00A100A7"/>
  </w:style>
  <w:style w:type="paragraph" w:customStyle="1" w:styleId="17C7A4F0965440689CBD5E1123834452">
    <w:name w:val="17C7A4F0965440689CBD5E1123834452"/>
    <w:rsid w:val="00A100A7"/>
  </w:style>
  <w:style w:type="paragraph" w:customStyle="1" w:styleId="F649CC7C061647318572FB15293B84D8">
    <w:name w:val="F649CC7C061647318572FB15293B84D8"/>
    <w:rsid w:val="00A100A7"/>
  </w:style>
  <w:style w:type="paragraph" w:customStyle="1" w:styleId="BF4D676B1D70489783A2E0E9AC643A30">
    <w:name w:val="BF4D676B1D70489783A2E0E9AC643A30"/>
    <w:rsid w:val="00A100A7"/>
  </w:style>
  <w:style w:type="paragraph" w:customStyle="1" w:styleId="09055F6401884D3F9A0C21A7A423ADEF">
    <w:name w:val="09055F6401884D3F9A0C21A7A423ADEF"/>
    <w:rsid w:val="00A100A7"/>
  </w:style>
  <w:style w:type="paragraph" w:customStyle="1" w:styleId="36ABDD22803D4D138F0AD1358CD8DAC5">
    <w:name w:val="36ABDD22803D4D138F0AD1358CD8DAC5"/>
    <w:rsid w:val="00A100A7"/>
  </w:style>
  <w:style w:type="paragraph" w:customStyle="1" w:styleId="4A05A9E32F814512A74B8D20E73E1EED">
    <w:name w:val="4A05A9E32F814512A74B8D20E73E1EED"/>
    <w:rsid w:val="00A100A7"/>
  </w:style>
  <w:style w:type="paragraph" w:customStyle="1" w:styleId="A06DADF51A62489D85A66AE78FCDE7ED">
    <w:name w:val="A06DADF51A62489D85A66AE78FCDE7ED"/>
    <w:rsid w:val="00A100A7"/>
  </w:style>
  <w:style w:type="paragraph" w:customStyle="1" w:styleId="5C9491C585384B638D908691585FB127">
    <w:name w:val="5C9491C585384B638D908691585FB127"/>
    <w:rsid w:val="00A100A7"/>
  </w:style>
  <w:style w:type="paragraph" w:customStyle="1" w:styleId="A6C97A9F847D4D6BABD8E6B05848214E">
    <w:name w:val="A6C97A9F847D4D6BABD8E6B05848214E"/>
    <w:rsid w:val="00A100A7"/>
  </w:style>
  <w:style w:type="paragraph" w:customStyle="1" w:styleId="F063F219296C4FBD985122480341AC19">
    <w:name w:val="F063F219296C4FBD985122480341AC19"/>
    <w:rsid w:val="00A100A7"/>
  </w:style>
  <w:style w:type="paragraph" w:customStyle="1" w:styleId="E3E9BBBCB55044689E3DFEC81C8D874A">
    <w:name w:val="E3E9BBBCB55044689E3DFEC81C8D874A"/>
    <w:rsid w:val="00A100A7"/>
  </w:style>
  <w:style w:type="paragraph" w:customStyle="1" w:styleId="1371DAD5CB8347E9A7021D56DE73EDB9">
    <w:name w:val="1371DAD5CB8347E9A7021D56DE73EDB9"/>
    <w:rsid w:val="00A100A7"/>
  </w:style>
  <w:style w:type="paragraph" w:customStyle="1" w:styleId="383CEE3513084FEB8F135DB0B5C84486">
    <w:name w:val="383CEE3513084FEB8F135DB0B5C84486"/>
    <w:rsid w:val="00A100A7"/>
  </w:style>
  <w:style w:type="paragraph" w:customStyle="1" w:styleId="2F615A53B7BC475BA8765FEA661A419E">
    <w:name w:val="2F615A53B7BC475BA8765FEA661A419E"/>
    <w:rsid w:val="00A100A7"/>
  </w:style>
  <w:style w:type="paragraph" w:customStyle="1" w:styleId="4EAA2BC95CA848D78EC28C8003EB1B4C">
    <w:name w:val="4EAA2BC95CA848D78EC28C8003EB1B4C"/>
    <w:rsid w:val="00A100A7"/>
  </w:style>
  <w:style w:type="paragraph" w:customStyle="1" w:styleId="EC229B0142DC466B9ADB0207B3473004">
    <w:name w:val="EC229B0142DC466B9ADB0207B3473004"/>
    <w:rsid w:val="00A100A7"/>
  </w:style>
  <w:style w:type="paragraph" w:customStyle="1" w:styleId="E35131230D584849999FB5440038041A">
    <w:name w:val="E35131230D584849999FB5440038041A"/>
    <w:rsid w:val="00A100A7"/>
  </w:style>
  <w:style w:type="paragraph" w:customStyle="1" w:styleId="67BD86F8B937411C9364FAA6C6CC944B">
    <w:name w:val="67BD86F8B937411C9364FAA6C6CC944B"/>
    <w:rsid w:val="00A100A7"/>
  </w:style>
  <w:style w:type="paragraph" w:customStyle="1" w:styleId="806718CAFFCB4B8EB1AB9DB5DB4CD110">
    <w:name w:val="806718CAFFCB4B8EB1AB9DB5DB4CD110"/>
    <w:rsid w:val="00A100A7"/>
  </w:style>
  <w:style w:type="paragraph" w:customStyle="1" w:styleId="561F434E5F3B461CB2B3CB5C7FC32579">
    <w:name w:val="561F434E5F3B461CB2B3CB5C7FC32579"/>
    <w:rsid w:val="00A100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D0BA70-AA50-4CC4-8474-3A41C39B4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hite</dc:creator>
  <cp:keywords/>
  <dc:description/>
  <cp:lastModifiedBy>Lisa Papatraianou</cp:lastModifiedBy>
  <cp:revision>5</cp:revision>
  <cp:lastPrinted>2023-05-11T06:26:00Z</cp:lastPrinted>
  <dcterms:created xsi:type="dcterms:W3CDTF">2023-05-11T07:52:00Z</dcterms:created>
  <dcterms:modified xsi:type="dcterms:W3CDTF">2023-05-17T04:48:00Z</dcterms:modified>
</cp:coreProperties>
</file>